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6CA707" w14:textId="77777777" w:rsidR="004F1822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Omaha Data Science Academy (OSDA) </w:t>
      </w:r>
    </w:p>
    <w:p w14:paraId="3FA64185" w14:textId="77777777" w:rsidR="00C7235D" w:rsidRDefault="00D42E1F">
      <w:pPr>
        <w:ind w:left="40"/>
        <w:jc w:val="center"/>
        <w:rPr>
          <w:b/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C7235D">
        <w:rPr>
          <w:b/>
          <w:color w:val="231F20"/>
          <w:sz w:val="28"/>
          <w:szCs w:val="28"/>
        </w:rPr>
        <w:t>Foundations – Business Intelligence</w:t>
      </w:r>
    </w:p>
    <w:p w14:paraId="546CA708" w14:textId="74938236" w:rsidR="004F1822" w:rsidRDefault="00C7235D">
      <w:pPr>
        <w:ind w:left="40"/>
        <w:jc w:val="center"/>
        <w:rPr>
          <w:color w:val="231F20"/>
          <w:sz w:val="28"/>
          <w:szCs w:val="28"/>
        </w:rPr>
      </w:pPr>
      <w:r>
        <w:rPr>
          <w:b/>
          <w:color w:val="231F20"/>
          <w:sz w:val="28"/>
          <w:szCs w:val="28"/>
        </w:rPr>
        <w:t xml:space="preserve">Data </w:t>
      </w:r>
      <w:r w:rsidR="00D42E1F">
        <w:rPr>
          <w:b/>
          <w:color w:val="231F20"/>
          <w:sz w:val="28"/>
          <w:szCs w:val="28"/>
        </w:rPr>
        <w:t>Manipulation and Management</w:t>
      </w:r>
    </w:p>
    <w:p w14:paraId="546CA70A" w14:textId="547BF914" w:rsidR="004F1822" w:rsidRPr="00C7235D" w:rsidRDefault="008B3A28" w:rsidP="00C7235D">
      <w:pPr>
        <w:jc w:val="center"/>
        <w:rPr>
          <w:b/>
          <w:sz w:val="28"/>
          <w:szCs w:val="28"/>
        </w:rPr>
      </w:pPr>
      <w:r>
        <w:rPr>
          <w:b/>
          <w:color w:val="231F20"/>
          <w:sz w:val="28"/>
          <w:szCs w:val="28"/>
        </w:rPr>
        <w:t>ODSA Cohort 1</w:t>
      </w:r>
      <w:r w:rsidR="006862C9">
        <w:rPr>
          <w:b/>
          <w:color w:val="231F20"/>
          <w:sz w:val="28"/>
          <w:szCs w:val="28"/>
        </w:rPr>
        <w:t>0</w:t>
      </w:r>
      <w:r w:rsidR="00D42E1F">
        <w:rPr>
          <w:b/>
          <w:sz w:val="28"/>
          <w:szCs w:val="28"/>
        </w:rPr>
        <w:t xml:space="preserve"> (</w:t>
      </w:r>
      <w:r>
        <w:rPr>
          <w:b/>
          <w:sz w:val="28"/>
          <w:szCs w:val="28"/>
        </w:rPr>
        <w:t>October</w:t>
      </w:r>
      <w:r w:rsidR="00C66009">
        <w:rPr>
          <w:b/>
          <w:sz w:val="28"/>
          <w:szCs w:val="28"/>
        </w:rPr>
        <w:t xml:space="preserve"> </w:t>
      </w:r>
      <w:proofErr w:type="gramStart"/>
      <w:r w:rsidR="00AE5BCA">
        <w:rPr>
          <w:b/>
          <w:sz w:val="28"/>
          <w:szCs w:val="28"/>
        </w:rPr>
        <w:t>18</w:t>
      </w:r>
      <w:r w:rsidR="00C66009">
        <w:rPr>
          <w:b/>
          <w:sz w:val="28"/>
          <w:szCs w:val="28"/>
          <w:vertAlign w:val="superscript"/>
        </w:rPr>
        <w:t>r</w:t>
      </w:r>
      <w:r w:rsidR="00EE3A1F" w:rsidRPr="00EE3A1F">
        <w:rPr>
          <w:b/>
          <w:sz w:val="28"/>
          <w:szCs w:val="28"/>
          <w:vertAlign w:val="superscript"/>
        </w:rPr>
        <w:t>d</w:t>
      </w:r>
      <w:proofErr w:type="gramEnd"/>
      <w:r w:rsidR="00D42E1F">
        <w:rPr>
          <w:b/>
          <w:sz w:val="28"/>
          <w:szCs w:val="28"/>
        </w:rPr>
        <w:t xml:space="preserve"> – </w:t>
      </w:r>
      <w:r w:rsidR="00AE5BCA">
        <w:rPr>
          <w:b/>
          <w:sz w:val="28"/>
          <w:szCs w:val="28"/>
        </w:rPr>
        <w:t>November</w:t>
      </w:r>
      <w:r w:rsidR="00C66009">
        <w:rPr>
          <w:b/>
          <w:sz w:val="28"/>
          <w:szCs w:val="28"/>
        </w:rPr>
        <w:t xml:space="preserve"> </w:t>
      </w:r>
      <w:r w:rsidR="00AE5BCA">
        <w:rPr>
          <w:b/>
          <w:sz w:val="28"/>
          <w:szCs w:val="28"/>
        </w:rPr>
        <w:t>10</w:t>
      </w:r>
      <w:r w:rsidR="00EE3A1F" w:rsidRPr="00EE3A1F">
        <w:rPr>
          <w:b/>
          <w:sz w:val="28"/>
          <w:szCs w:val="28"/>
          <w:vertAlign w:val="superscript"/>
        </w:rPr>
        <w:t>th</w:t>
      </w:r>
      <w:r w:rsidR="00D42E1F">
        <w:rPr>
          <w:b/>
          <w:sz w:val="28"/>
          <w:szCs w:val="28"/>
        </w:rPr>
        <w:t>, 20</w:t>
      </w:r>
      <w:r w:rsidR="00EE3A1F">
        <w:rPr>
          <w:b/>
          <w:sz w:val="28"/>
          <w:szCs w:val="28"/>
        </w:rPr>
        <w:t>2</w:t>
      </w:r>
      <w:r w:rsidR="00AF5AF9">
        <w:rPr>
          <w:b/>
          <w:sz w:val="28"/>
          <w:szCs w:val="28"/>
        </w:rPr>
        <w:t>1</w:t>
      </w:r>
      <w:r w:rsidR="00D42E1F">
        <w:rPr>
          <w:b/>
          <w:sz w:val="28"/>
          <w:szCs w:val="28"/>
        </w:rPr>
        <w:t>)</w:t>
      </w:r>
    </w:p>
    <w:p w14:paraId="47D7059E" w14:textId="77777777" w:rsidR="0034770C" w:rsidRDefault="0034770C"/>
    <w:p w14:paraId="546CA70B" w14:textId="69C864FC" w:rsidR="004F1822" w:rsidRDefault="00D42E1F">
      <w:r>
        <w:t>Instructor(s):  Jeremy Bergmann, BS/MS</w:t>
      </w:r>
      <w:r w:rsidR="008B3A28">
        <w:t>/MBA</w:t>
      </w:r>
    </w:p>
    <w:p w14:paraId="546CA70C" w14:textId="03FBD38B" w:rsidR="004F1822" w:rsidRDefault="00D42E1F">
      <w:pPr>
        <w:rPr>
          <w:color w:val="1155CC"/>
          <w:u w:val="single"/>
        </w:rPr>
      </w:pPr>
      <w:r>
        <w:t xml:space="preserve">Phone: 402-321-7530; E-Mail:  </w:t>
      </w:r>
      <w:hyperlink r:id="rId7">
        <w:r>
          <w:rPr>
            <w:color w:val="0000FF"/>
            <w:u w:val="single"/>
          </w:rPr>
          <w:t>jeremy@jbanalyticsconsulting.com</w:t>
        </w:r>
      </w:hyperlink>
    </w:p>
    <w:p w14:paraId="315BD233" w14:textId="7CF8D9C2" w:rsidR="008A0347" w:rsidRPr="008A0347" w:rsidRDefault="00D42E1F">
      <w:pPr>
        <w:rPr>
          <w:color w:val="1155CC"/>
          <w:u w:val="single"/>
        </w:rPr>
      </w:pPr>
      <w:r>
        <w:t xml:space="preserve">GitHub:  </w:t>
      </w:r>
      <w:hyperlink r:id="rId8">
        <w:r>
          <w:rPr>
            <w:color w:val="1155CC"/>
            <w:u w:val="single"/>
          </w:rPr>
          <w:t>https://github.com/jbergmann56/OSDA-DataManipulationAndManagement</w:t>
        </w:r>
      </w:hyperlink>
    </w:p>
    <w:p w14:paraId="546CA70E" w14:textId="77777777" w:rsidR="004F1822" w:rsidRDefault="004F1822">
      <w:pPr>
        <w:rPr>
          <w:sz w:val="20"/>
          <w:szCs w:val="20"/>
        </w:rPr>
      </w:pPr>
    </w:p>
    <w:p w14:paraId="546CA70F" w14:textId="77777777" w:rsidR="004F1822" w:rsidRPr="000A6570" w:rsidRDefault="00D42E1F">
      <w:pPr>
        <w:rPr>
          <w:b/>
        </w:rPr>
      </w:pPr>
      <w:r w:rsidRPr="000A6570">
        <w:rPr>
          <w:b/>
        </w:rPr>
        <w:t>COURSE DESCRIPTION:</w:t>
      </w:r>
    </w:p>
    <w:p w14:paraId="546CA710" w14:textId="7B5EFE84" w:rsidR="004F1822" w:rsidRDefault="00D42E1F">
      <w:pPr>
        <w:rPr>
          <w:color w:val="231F20"/>
        </w:rPr>
      </w:pPr>
      <w:r>
        <w:rPr>
          <w:color w:val="231F20"/>
        </w:rPr>
        <w:t xml:space="preserve">This class will teach the student how to design, store, clean, query, and access data, with a focus on use within data science projects.  </w:t>
      </w:r>
      <w:r w:rsidR="00A027C2">
        <w:rPr>
          <w:color w:val="231F20"/>
        </w:rPr>
        <w:t xml:space="preserve">The topics in this class </w:t>
      </w:r>
      <w:proofErr w:type="gramStart"/>
      <w:r w:rsidR="00A027C2">
        <w:rPr>
          <w:color w:val="231F20"/>
        </w:rPr>
        <w:t>include:</w:t>
      </w:r>
      <w:proofErr w:type="gramEnd"/>
      <w:r>
        <w:rPr>
          <w:color w:val="231F20"/>
        </w:rPr>
        <w:t xml:space="preserve"> SQL programming</w:t>
      </w:r>
      <w:r w:rsidR="00A027C2">
        <w:rPr>
          <w:color w:val="231F20"/>
        </w:rPr>
        <w:t xml:space="preserve">, </w:t>
      </w:r>
      <w:r>
        <w:rPr>
          <w:color w:val="231F20"/>
        </w:rPr>
        <w:t>data clean</w:t>
      </w:r>
      <w:r w:rsidR="00A027C2">
        <w:rPr>
          <w:color w:val="231F20"/>
        </w:rPr>
        <w:t>sing</w:t>
      </w:r>
      <w:r>
        <w:rPr>
          <w:color w:val="231F20"/>
        </w:rPr>
        <w:t>/</w:t>
      </w:r>
      <w:r w:rsidR="00A027C2">
        <w:rPr>
          <w:color w:val="231F20"/>
        </w:rPr>
        <w:t xml:space="preserve"> </w:t>
      </w:r>
      <w:r>
        <w:rPr>
          <w:color w:val="231F20"/>
        </w:rPr>
        <w:t>transformation</w:t>
      </w:r>
      <w:r w:rsidR="00EE3A1F">
        <w:rPr>
          <w:color w:val="231F20"/>
        </w:rPr>
        <w:t>, data</w:t>
      </w:r>
      <w:r>
        <w:rPr>
          <w:color w:val="231F20"/>
        </w:rPr>
        <w:t xml:space="preserve"> </w:t>
      </w:r>
      <w:r w:rsidR="00EE3A1F">
        <w:rPr>
          <w:color w:val="231F20"/>
        </w:rPr>
        <w:t>extract</w:t>
      </w:r>
      <w:r w:rsidR="003C19E5">
        <w:rPr>
          <w:color w:val="231F20"/>
        </w:rPr>
        <w:t>/</w:t>
      </w:r>
      <w:r>
        <w:rPr>
          <w:color w:val="231F20"/>
        </w:rPr>
        <w:t>load (ETL) techniques</w:t>
      </w:r>
      <w:r w:rsidR="00291FE7">
        <w:rPr>
          <w:color w:val="231F20"/>
        </w:rPr>
        <w:t>,</w:t>
      </w:r>
      <w:r>
        <w:rPr>
          <w:color w:val="231F20"/>
        </w:rPr>
        <w:t xml:space="preserve"> </w:t>
      </w:r>
      <w:r w:rsidR="00A647AD">
        <w:rPr>
          <w:color w:val="231F20"/>
        </w:rPr>
        <w:t>advanced database function</w:t>
      </w:r>
      <w:r w:rsidR="009A4BEF">
        <w:rPr>
          <w:color w:val="231F20"/>
        </w:rPr>
        <w:t>s</w:t>
      </w:r>
      <w:r w:rsidR="00A647AD">
        <w:rPr>
          <w:color w:val="231F20"/>
        </w:rPr>
        <w:t xml:space="preserve"> (stored procedures, column functions</w:t>
      </w:r>
      <w:r w:rsidR="009A4BEF">
        <w:rPr>
          <w:color w:val="231F20"/>
        </w:rPr>
        <w:t xml:space="preserve">, database triggers, </w:t>
      </w:r>
      <w:r w:rsidR="00F51146">
        <w:rPr>
          <w:color w:val="231F20"/>
        </w:rPr>
        <w:t>temporary tables</w:t>
      </w:r>
      <w:r w:rsidR="00A647AD">
        <w:rPr>
          <w:color w:val="231F20"/>
        </w:rPr>
        <w:t>)</w:t>
      </w:r>
      <w:r w:rsidR="004541AA">
        <w:rPr>
          <w:color w:val="231F20"/>
        </w:rPr>
        <w:t>,</w:t>
      </w:r>
      <w:r w:rsidR="00A647AD">
        <w:rPr>
          <w:color w:val="231F20"/>
        </w:rPr>
        <w:t xml:space="preserve"> </w:t>
      </w:r>
      <w:r w:rsidR="00A027C2">
        <w:rPr>
          <w:color w:val="231F20"/>
        </w:rPr>
        <w:t xml:space="preserve">Relational Database modeling and design, </w:t>
      </w:r>
      <w:r>
        <w:rPr>
          <w:color w:val="231F20"/>
        </w:rPr>
        <w:t>and a</w:t>
      </w:r>
      <w:r w:rsidR="00A027C2">
        <w:rPr>
          <w:color w:val="231F20"/>
        </w:rPr>
        <w:t>n overview</w:t>
      </w:r>
      <w:r>
        <w:rPr>
          <w:color w:val="231F20"/>
        </w:rPr>
        <w:t xml:space="preserve"> of</w:t>
      </w:r>
      <w:r w:rsidR="004541AA">
        <w:rPr>
          <w:color w:val="231F20"/>
        </w:rPr>
        <w:t xml:space="preserve"> </w:t>
      </w:r>
      <w:r>
        <w:rPr>
          <w:color w:val="231F20"/>
        </w:rPr>
        <w:t xml:space="preserve">cloud-based </w:t>
      </w:r>
      <w:r w:rsidR="00A027C2">
        <w:rPr>
          <w:color w:val="231F20"/>
        </w:rPr>
        <w:t xml:space="preserve">data </w:t>
      </w:r>
      <w:r>
        <w:rPr>
          <w:color w:val="231F20"/>
        </w:rPr>
        <w:t>storage offerings</w:t>
      </w:r>
      <w:r w:rsidR="00EE3A1F">
        <w:rPr>
          <w:color w:val="231F20"/>
        </w:rPr>
        <w:t xml:space="preserve"> </w:t>
      </w:r>
      <w:r w:rsidR="00A027C2">
        <w:rPr>
          <w:color w:val="231F20"/>
        </w:rPr>
        <w:t>(</w:t>
      </w:r>
      <w:r w:rsidR="00EE3A1F">
        <w:rPr>
          <w:color w:val="231F20"/>
        </w:rPr>
        <w:t>NoSQL</w:t>
      </w:r>
      <w:r w:rsidR="00A027C2">
        <w:rPr>
          <w:color w:val="231F20"/>
        </w:rPr>
        <w:t>, Hadoop, Cloud SQL, etc.</w:t>
      </w:r>
      <w:r w:rsidR="00EE3A1F">
        <w:rPr>
          <w:color w:val="231F20"/>
        </w:rPr>
        <w:t>)</w:t>
      </w:r>
      <w:r>
        <w:rPr>
          <w:color w:val="231F20"/>
        </w:rPr>
        <w:t xml:space="preserve">.  </w:t>
      </w:r>
      <w:r>
        <w:rPr>
          <w:color w:val="231F20"/>
        </w:rPr>
        <w:br/>
      </w:r>
      <w:r>
        <w:rPr>
          <w:color w:val="231F20"/>
        </w:rPr>
        <w:br/>
      </w:r>
      <w:r w:rsidR="00291FE7">
        <w:rPr>
          <w:color w:val="231F20"/>
        </w:rPr>
        <w:t>T</w:t>
      </w:r>
      <w:r>
        <w:rPr>
          <w:color w:val="231F20"/>
        </w:rPr>
        <w:t>his class will include a</w:t>
      </w:r>
      <w:r w:rsidR="000D1A89">
        <w:rPr>
          <w:color w:val="231F20"/>
        </w:rPr>
        <w:t xml:space="preserve"> COVID-19 data</w:t>
      </w:r>
      <w:r w:rsidR="00F739D7">
        <w:rPr>
          <w:color w:val="231F20"/>
        </w:rPr>
        <w:t>set</w:t>
      </w:r>
      <w:r>
        <w:rPr>
          <w:color w:val="231F20"/>
        </w:rPr>
        <w:t xml:space="preserve">, where students </w:t>
      </w:r>
      <w:r w:rsidR="00F739D7">
        <w:rPr>
          <w:color w:val="231F20"/>
        </w:rPr>
        <w:t xml:space="preserve">can </w:t>
      </w:r>
      <w:r w:rsidR="004240E0">
        <w:rPr>
          <w:color w:val="231F20"/>
        </w:rPr>
        <w:t xml:space="preserve">practice and apply their SQL knowledge </w:t>
      </w:r>
      <w:r w:rsidR="00F739D7">
        <w:rPr>
          <w:color w:val="231F20"/>
        </w:rPr>
        <w:t xml:space="preserve">via </w:t>
      </w:r>
      <w:r w:rsidR="004240E0">
        <w:rPr>
          <w:color w:val="231F20"/>
        </w:rPr>
        <w:t xml:space="preserve">class assignments and </w:t>
      </w:r>
      <w:r w:rsidR="008D75EF">
        <w:rPr>
          <w:color w:val="231F20"/>
        </w:rPr>
        <w:t xml:space="preserve">test their knowledge </w:t>
      </w:r>
      <w:r w:rsidR="00E04219">
        <w:rPr>
          <w:color w:val="231F20"/>
        </w:rPr>
        <w:t xml:space="preserve">through </w:t>
      </w:r>
      <w:r w:rsidR="008D75EF">
        <w:rPr>
          <w:color w:val="231F20"/>
        </w:rPr>
        <w:t xml:space="preserve">online </w:t>
      </w:r>
      <w:r w:rsidR="00E04219">
        <w:rPr>
          <w:color w:val="231F20"/>
        </w:rPr>
        <w:t>quizzes</w:t>
      </w:r>
      <w:r w:rsidR="002E3282">
        <w:rPr>
          <w:color w:val="231F20"/>
        </w:rPr>
        <w:t xml:space="preserve"> (link)</w:t>
      </w:r>
      <w:r w:rsidR="00E04219">
        <w:rPr>
          <w:color w:val="231F20"/>
        </w:rPr>
        <w:t xml:space="preserve">. </w:t>
      </w:r>
    </w:p>
    <w:p w14:paraId="546CA711" w14:textId="77777777" w:rsidR="004F1822" w:rsidRPr="000A6570" w:rsidRDefault="00D42E1F">
      <w:pPr>
        <w:ind w:left="760"/>
      </w:pPr>
      <w:r w:rsidRPr="000A6570">
        <w:t>.</w:t>
      </w:r>
    </w:p>
    <w:p w14:paraId="546CA712" w14:textId="77777777" w:rsidR="004F1822" w:rsidRPr="000A6570" w:rsidRDefault="00D42E1F">
      <w:pPr>
        <w:rPr>
          <w:b/>
        </w:rPr>
      </w:pPr>
      <w:r w:rsidRPr="000A6570">
        <w:rPr>
          <w:b/>
        </w:rPr>
        <w:t xml:space="preserve">Overall Approach:  </w:t>
      </w:r>
    </w:p>
    <w:p w14:paraId="546CA713" w14:textId="28A999EB" w:rsidR="004F1822" w:rsidRDefault="00D42E1F">
      <w:bookmarkStart w:id="0" w:name="_gjdgxs" w:colFirst="0" w:colLast="0"/>
      <w:bookmarkEnd w:id="0"/>
      <w:r>
        <w:t>The approach to the course is to provide the background needed for data manipulation within</w:t>
      </w:r>
      <w:r w:rsidR="00EE3A1F">
        <w:t xml:space="preserve"> Business Intelligence (BI) and</w:t>
      </w:r>
      <w:r>
        <w:t xml:space="preserve"> data science projects</w:t>
      </w:r>
      <w:r w:rsidR="00434F3F">
        <w:t>,</w:t>
      </w:r>
      <w:r w:rsidR="00EE3A1F">
        <w:t xml:space="preserve"> via</w:t>
      </w:r>
      <w:r>
        <w:t xml:space="preserve"> SQL programming language</w:t>
      </w:r>
      <w:r w:rsidR="00EE3A1F">
        <w:t xml:space="preserve"> and </w:t>
      </w:r>
      <w:r w:rsidR="00CF2143">
        <w:t xml:space="preserve">relational </w:t>
      </w:r>
      <w:r>
        <w:t>database</w:t>
      </w:r>
      <w:r w:rsidR="00EE3A1F">
        <w:t xml:space="preserve"> technologies</w:t>
      </w:r>
      <w:r>
        <w:t xml:space="preserve">.  The </w:t>
      </w:r>
      <w:r w:rsidR="00EE3A1F">
        <w:t xml:space="preserve">course </w:t>
      </w:r>
      <w:r>
        <w:t>topics include: Data Manipulation basics, writing SQL Queries, Manipulating</w:t>
      </w:r>
      <w:r w:rsidR="00EE3A1F">
        <w:t xml:space="preserve">, </w:t>
      </w:r>
      <w:r>
        <w:t>Managing</w:t>
      </w:r>
      <w:r w:rsidR="00EE3A1F">
        <w:t xml:space="preserve">, </w:t>
      </w:r>
      <w:r w:rsidR="001E14AB">
        <w:t xml:space="preserve">and </w:t>
      </w:r>
      <w:r w:rsidR="00EE3A1F">
        <w:t>cleaning data</w:t>
      </w:r>
      <w:r w:rsidR="001E14AB">
        <w:t>,</w:t>
      </w:r>
      <w:r>
        <w:t xml:space="preserve"> and utilizing tools to automate the</w:t>
      </w:r>
      <w:r w:rsidR="00F66715">
        <w:t xml:space="preserve"> </w:t>
      </w:r>
      <w:r>
        <w:t>deployment of data</w:t>
      </w:r>
      <w:r w:rsidR="00CF2143">
        <w:t xml:space="preserve"> </w:t>
      </w:r>
      <w:r>
        <w:t xml:space="preserve">science projects.     </w:t>
      </w:r>
    </w:p>
    <w:p w14:paraId="546CA714" w14:textId="77777777" w:rsidR="004F1822" w:rsidRDefault="004F1822"/>
    <w:p w14:paraId="546CA715" w14:textId="77777777" w:rsidR="004F1822" w:rsidRDefault="00D42E1F">
      <w:pPr>
        <w:rPr>
          <w:b/>
          <w:u w:val="single"/>
        </w:rPr>
      </w:pPr>
      <w:r>
        <w:rPr>
          <w:b/>
        </w:rPr>
        <w:t xml:space="preserve">Class Schedule:  </w:t>
      </w:r>
      <w:r>
        <w:rPr>
          <w:b/>
          <w:u w:val="single"/>
        </w:rPr>
        <w:t xml:space="preserve"> </w:t>
      </w:r>
    </w:p>
    <w:p w14:paraId="546CA716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1 - Data Manipulation - Basics</w:t>
      </w:r>
    </w:p>
    <w:p w14:paraId="546CA717" w14:textId="73F55E46" w:rsidR="004F1822" w:rsidRDefault="00D42E1F">
      <w:r>
        <w:t>Hour 1 - Introductions, Class Overview, Data Science Philosophy, Tool Setup</w:t>
      </w:r>
      <w:r w:rsidR="006C03FC">
        <w:t xml:space="preserve"> (</w:t>
      </w:r>
      <w:proofErr w:type="spellStart"/>
      <w:r w:rsidR="006C03FC">
        <w:t>Github</w:t>
      </w:r>
      <w:proofErr w:type="spellEnd"/>
      <w:r w:rsidR="006C03FC">
        <w:t xml:space="preserve">, </w:t>
      </w:r>
      <w:proofErr w:type="spellStart"/>
      <w:r w:rsidR="006C03FC">
        <w:t>MySql</w:t>
      </w:r>
      <w:proofErr w:type="spellEnd"/>
      <w:r w:rsidR="006C03FC">
        <w:t xml:space="preserve"> Workbench)</w:t>
      </w:r>
    </w:p>
    <w:p w14:paraId="546CA718" w14:textId="77777777" w:rsidR="004F1822" w:rsidRDefault="00D42E1F">
      <w:r>
        <w:t>Hour 2 - Data Manipulation Background, Definitions &amp; Database Basics - Lecture</w:t>
      </w:r>
    </w:p>
    <w:p w14:paraId="546CA719" w14:textId="26368E9F" w:rsidR="004F1822" w:rsidRDefault="00D42E1F">
      <w:r>
        <w:t xml:space="preserve">Hour 3 </w:t>
      </w:r>
      <w:r w:rsidR="008D6956">
        <w:t>–</w:t>
      </w:r>
      <w:r>
        <w:t xml:space="preserve"> </w:t>
      </w:r>
      <w:r w:rsidR="008D6956">
        <w:t xml:space="preserve">Examples &amp; </w:t>
      </w:r>
      <w:r>
        <w:t>Exercises</w:t>
      </w:r>
      <w:r w:rsidR="00A2722B">
        <w:t xml:space="preserve"> </w:t>
      </w:r>
      <w:r w:rsidR="00F464D0">
        <w:t>–</w:t>
      </w:r>
      <w:r w:rsidR="008E2F8E">
        <w:t xml:space="preserve"> </w:t>
      </w:r>
      <w:r w:rsidR="00A2722B">
        <w:t>COVID</w:t>
      </w:r>
      <w:r>
        <w:t xml:space="preserve"> Data</w:t>
      </w:r>
      <w:r w:rsidR="00A027C2">
        <w:t xml:space="preserve">, </w:t>
      </w:r>
      <w:proofErr w:type="spellStart"/>
      <w:r w:rsidR="00A027C2">
        <w:t>WorldDB</w:t>
      </w:r>
      <w:proofErr w:type="spellEnd"/>
      <w:r w:rsidR="0017576F">
        <w:t>, Class Project (Optional)</w:t>
      </w:r>
    </w:p>
    <w:p w14:paraId="546CA71A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1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2:  Writing Queries</w:t>
      </w:r>
    </w:p>
    <w:p w14:paraId="546CA71C" w14:textId="07A90576" w:rsidR="004F1822" w:rsidRDefault="00D42E1F">
      <w:r>
        <w:t xml:space="preserve">Hour 1 - SQL Queries, </w:t>
      </w:r>
      <w:r w:rsidR="00637AA1">
        <w:t xml:space="preserve">Clauses &amp; </w:t>
      </w:r>
      <w:r>
        <w:t>Data Types</w:t>
      </w:r>
      <w:r w:rsidR="00637AA1">
        <w:t xml:space="preserve"> </w:t>
      </w:r>
      <w:r>
        <w:t>– Lecture</w:t>
      </w:r>
    </w:p>
    <w:p w14:paraId="546CA71D" w14:textId="760ECD9A" w:rsidR="004F1822" w:rsidRDefault="00D42E1F">
      <w:r>
        <w:t xml:space="preserve">Hour 2 </w:t>
      </w:r>
      <w:r w:rsidR="00171249">
        <w:t>–</w:t>
      </w:r>
      <w:r>
        <w:t xml:space="preserve"> </w:t>
      </w:r>
      <w:r w:rsidR="00171249">
        <w:t xml:space="preserve">Column </w:t>
      </w:r>
      <w:r w:rsidR="00637AA1">
        <w:t>Functions &amp; Sub-</w:t>
      </w:r>
      <w:r w:rsidR="00646C9E">
        <w:t>Q</w:t>
      </w:r>
      <w:r w:rsidR="00637AA1">
        <w:t xml:space="preserve">ueries – Lecture </w:t>
      </w:r>
    </w:p>
    <w:p w14:paraId="546CA71E" w14:textId="366C4BA1" w:rsidR="004F1822" w:rsidRDefault="00D42E1F">
      <w:r>
        <w:t xml:space="preserve">Hour 3 - </w:t>
      </w:r>
      <w:r w:rsidR="008D6956">
        <w:t xml:space="preserve">Examples &amp; </w:t>
      </w:r>
      <w:r>
        <w:t>Exercises - Querying Data</w:t>
      </w:r>
    </w:p>
    <w:p w14:paraId="546CA71F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20" w14:textId="7B744FAF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3 – </w:t>
      </w:r>
      <w:r w:rsidR="00AC48CE" w:rsidRPr="00AC48CE">
        <w:rPr>
          <w:b/>
          <w:u w:val="single"/>
        </w:rPr>
        <w:t>Extracting and Storing Data</w:t>
      </w:r>
    </w:p>
    <w:p w14:paraId="546CA722" w14:textId="238871FF" w:rsidR="004F1822" w:rsidRDefault="00D42E1F">
      <w:r>
        <w:t>Hour 1 - Class 1&amp;2 Quiz, Views, Create Databases, Create/Alter/Delete Tables</w:t>
      </w:r>
      <w:r w:rsidR="00A2722B">
        <w:t xml:space="preserve">, Constraints – Lecture </w:t>
      </w:r>
    </w:p>
    <w:p w14:paraId="546CA723" w14:textId="2667BDF9" w:rsidR="004F1822" w:rsidRDefault="00D42E1F">
      <w:r>
        <w:t xml:space="preserve">Hour </w:t>
      </w:r>
      <w:r w:rsidR="001E7F0F">
        <w:t>2</w:t>
      </w:r>
      <w:r>
        <w:t xml:space="preserve"> - </w:t>
      </w:r>
      <w:r w:rsidR="008D6956">
        <w:t xml:space="preserve">Examples &amp; </w:t>
      </w:r>
      <w:r w:rsidR="006F4EAE">
        <w:t>Exercises</w:t>
      </w:r>
      <w:r>
        <w:t xml:space="preserve"> - Storing Data for Analysis</w:t>
      </w:r>
    </w:p>
    <w:p w14:paraId="74EFC6B5" w14:textId="53411EF4" w:rsidR="001E7F0F" w:rsidRDefault="001E7F0F">
      <w:r>
        <w:t xml:space="preserve">Hour 3 - Importing Data into MySQL - Import/Export Wizard </w:t>
      </w:r>
    </w:p>
    <w:p w14:paraId="546CA724" w14:textId="77777777" w:rsidR="004F1822" w:rsidRDefault="00D42E1F">
      <w:r>
        <w:t xml:space="preserve"> </w:t>
      </w:r>
    </w:p>
    <w:p w14:paraId="546CA725" w14:textId="3179252D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4 – </w:t>
      </w:r>
      <w:r w:rsidR="00AC48CE">
        <w:rPr>
          <w:b/>
          <w:u w:val="single"/>
        </w:rPr>
        <w:t>Joining &amp; Merging Data</w:t>
      </w:r>
    </w:p>
    <w:p w14:paraId="546CA726" w14:textId="14266960" w:rsidR="004F1822" w:rsidRDefault="00D42E1F">
      <w:r>
        <w:t>Hour 1 - SQL Joins</w:t>
      </w:r>
      <w:r w:rsidR="00AC48CE">
        <w:t xml:space="preserve"> &amp; Unions</w:t>
      </w:r>
      <w:r>
        <w:t xml:space="preserve"> – Lecture &amp; Examples</w:t>
      </w:r>
    </w:p>
    <w:p w14:paraId="546CA727" w14:textId="4FF77B66" w:rsidR="004F1822" w:rsidRDefault="00D42E1F">
      <w:r>
        <w:t xml:space="preserve">Hour 2/3 - </w:t>
      </w:r>
      <w:r w:rsidR="008D6956">
        <w:t xml:space="preserve">Examples &amp; </w:t>
      </w:r>
      <w:r>
        <w:t>Exercises - Joining Data for Analysis</w:t>
      </w:r>
    </w:p>
    <w:p w14:paraId="546CA72A" w14:textId="77777777" w:rsidR="004F1822" w:rsidRDefault="004F1822"/>
    <w:p w14:paraId="546CA72B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>Class 5 – Cleaning Data Using SQL</w:t>
      </w:r>
    </w:p>
    <w:p w14:paraId="020BE993" w14:textId="29DB3717" w:rsidR="006C62C0" w:rsidRDefault="00D42E1F">
      <w:r>
        <w:t xml:space="preserve">Hour 1 - Class 3&amp;4 Quiz, </w:t>
      </w:r>
      <w:r w:rsidR="000E35C3">
        <w:t xml:space="preserve">Cleaning Data – Overview, </w:t>
      </w:r>
      <w:r>
        <w:t xml:space="preserve">Case Statements, SQL </w:t>
      </w:r>
      <w:r w:rsidR="000E35C3">
        <w:t>Wildcards</w:t>
      </w:r>
    </w:p>
    <w:p w14:paraId="546CA72C" w14:textId="0A806235" w:rsidR="004F1822" w:rsidRDefault="006C62C0">
      <w:r>
        <w:lastRenderedPageBreak/>
        <w:t xml:space="preserve">Hour 2 – Identifying &amp; Removing Duplicates, </w:t>
      </w:r>
      <w:r w:rsidR="00D42E1F">
        <w:t>Data Cleansing</w:t>
      </w:r>
      <w:r>
        <w:t xml:space="preserve"> – String</w:t>
      </w:r>
      <w:r w:rsidR="00731DA9">
        <w:t xml:space="preserve">, </w:t>
      </w:r>
      <w:r>
        <w:t>Numeric</w:t>
      </w:r>
      <w:r w:rsidR="00731DA9">
        <w:t xml:space="preserve"> &amp; Date</w:t>
      </w:r>
      <w:r>
        <w:t xml:space="preserve"> Functions</w:t>
      </w:r>
    </w:p>
    <w:p w14:paraId="546CA72E" w14:textId="73FD77C4" w:rsidR="004F1822" w:rsidRDefault="00D42E1F">
      <w:r>
        <w:t xml:space="preserve">Hour 3 - </w:t>
      </w:r>
      <w:r w:rsidR="008D6956">
        <w:t xml:space="preserve">Examples </w:t>
      </w:r>
      <w:r>
        <w:t>- Cleaning Data for Analysis</w:t>
      </w:r>
    </w:p>
    <w:p w14:paraId="5DE87E4E" w14:textId="77777777" w:rsidR="00954536" w:rsidRDefault="00954536">
      <w:pPr>
        <w:rPr>
          <w:b/>
          <w:u w:val="single"/>
        </w:rPr>
      </w:pPr>
    </w:p>
    <w:p w14:paraId="7DE77387" w14:textId="7CF657C8" w:rsidR="00954536" w:rsidRDefault="00954536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41648E">
        <w:rPr>
          <w:b/>
          <w:u w:val="single"/>
        </w:rPr>
        <w:t>6 – Advanced Database Functionality</w:t>
      </w:r>
    </w:p>
    <w:p w14:paraId="11929429" w14:textId="12B7CB7F" w:rsidR="00867363" w:rsidRDefault="00867363">
      <w:pPr>
        <w:rPr>
          <w:bCs/>
        </w:rPr>
      </w:pPr>
      <w:r>
        <w:rPr>
          <w:bCs/>
        </w:rPr>
        <w:t>Hour 1 –</w:t>
      </w:r>
      <w:r w:rsidR="004B6093">
        <w:rPr>
          <w:bCs/>
        </w:rPr>
        <w:t xml:space="preserve"> Stored Procedures &amp; Temporary Tables</w:t>
      </w:r>
    </w:p>
    <w:p w14:paraId="52A512F5" w14:textId="39FE906F" w:rsidR="00867363" w:rsidRDefault="00867363">
      <w:pPr>
        <w:rPr>
          <w:bCs/>
        </w:rPr>
      </w:pPr>
      <w:r>
        <w:rPr>
          <w:bCs/>
        </w:rPr>
        <w:t xml:space="preserve">Hour 2 – </w:t>
      </w:r>
      <w:r w:rsidR="004B6093">
        <w:rPr>
          <w:bCs/>
        </w:rPr>
        <w:t>Column Functions and Triggers</w:t>
      </w:r>
    </w:p>
    <w:p w14:paraId="7CC0B340" w14:textId="0BC5423E" w:rsidR="00867363" w:rsidRPr="00867363" w:rsidRDefault="00867363">
      <w:pPr>
        <w:rPr>
          <w:bCs/>
        </w:rPr>
      </w:pPr>
      <w:r>
        <w:rPr>
          <w:bCs/>
        </w:rPr>
        <w:t xml:space="preserve">Hour 3 </w:t>
      </w:r>
      <w:proofErr w:type="gramStart"/>
      <w:r>
        <w:rPr>
          <w:bCs/>
        </w:rPr>
        <w:t xml:space="preserve">- </w:t>
      </w:r>
      <w:r w:rsidR="004B6093">
        <w:rPr>
          <w:bCs/>
        </w:rPr>
        <w:t xml:space="preserve"> Exercise</w:t>
      </w:r>
      <w:proofErr w:type="gramEnd"/>
      <w:r w:rsidR="004B6093">
        <w:rPr>
          <w:bCs/>
        </w:rPr>
        <w:t xml:space="preserve"> – Analyze and Update Covid-19 Data</w:t>
      </w:r>
    </w:p>
    <w:p w14:paraId="7FC89FE3" w14:textId="77777777" w:rsidR="0041648E" w:rsidRDefault="0041648E">
      <w:pPr>
        <w:rPr>
          <w:b/>
          <w:u w:val="single"/>
        </w:rPr>
      </w:pPr>
    </w:p>
    <w:p w14:paraId="546CA72F" w14:textId="04BFB4D1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9F2C10">
        <w:rPr>
          <w:b/>
          <w:u w:val="single"/>
        </w:rPr>
        <w:t>7</w:t>
      </w:r>
      <w:r>
        <w:rPr>
          <w:b/>
          <w:u w:val="single"/>
        </w:rPr>
        <w:t xml:space="preserve"> – </w:t>
      </w:r>
      <w:r w:rsidR="00575234">
        <w:rPr>
          <w:b/>
          <w:u w:val="single"/>
        </w:rPr>
        <w:t xml:space="preserve">Database Design - </w:t>
      </w:r>
      <w:r>
        <w:rPr>
          <w:b/>
          <w:u w:val="single"/>
        </w:rPr>
        <w:t>Structuring &amp; Modeling Data</w:t>
      </w:r>
    </w:p>
    <w:p w14:paraId="546CA730" w14:textId="626AE0E0" w:rsidR="004F1822" w:rsidRDefault="00D42E1F">
      <w:r>
        <w:t xml:space="preserve">Hour 1 </w:t>
      </w:r>
      <w:r w:rsidR="008D70E9">
        <w:t>–</w:t>
      </w:r>
      <w:r>
        <w:t xml:space="preserve"> </w:t>
      </w:r>
      <w:r w:rsidR="00F857BE">
        <w:t xml:space="preserve">Class 5&amp;6 Quiz, </w:t>
      </w:r>
      <w:r w:rsidR="008D70E9">
        <w:t xml:space="preserve">OLTP - </w:t>
      </w:r>
      <w:r>
        <w:t>ER &amp; Relational Diagrams, Normal Forms</w:t>
      </w:r>
      <w:r w:rsidR="008D70E9">
        <w:t>, OLAP Data Models</w:t>
      </w:r>
      <w:r>
        <w:t xml:space="preserve"> – Lecture</w:t>
      </w:r>
    </w:p>
    <w:p w14:paraId="1F55B2B9" w14:textId="1D25601F" w:rsidR="004778C0" w:rsidRDefault="00D42E1F">
      <w:r>
        <w:t xml:space="preserve">Hour </w:t>
      </w:r>
      <w:r w:rsidR="004778C0">
        <w:t>2</w:t>
      </w:r>
      <w:r>
        <w:t xml:space="preserve"> </w:t>
      </w:r>
      <w:r w:rsidR="008D70E9">
        <w:t xml:space="preserve">– </w:t>
      </w:r>
      <w:r w:rsidR="008D6956">
        <w:t xml:space="preserve">Examples &amp; </w:t>
      </w:r>
      <w:r w:rsidR="00741980">
        <w:t>Exercise</w:t>
      </w:r>
      <w:r>
        <w:t xml:space="preserve"> – </w:t>
      </w:r>
      <w:r w:rsidR="00206C98">
        <w:t xml:space="preserve">OLTP </w:t>
      </w:r>
      <w:r>
        <w:t>Data Modeling - ER &amp; Relational Diagrams</w:t>
      </w:r>
    </w:p>
    <w:p w14:paraId="546CA731" w14:textId="2BED9396" w:rsidR="004F1822" w:rsidRDefault="004778C0">
      <w:r>
        <w:t>Hour 3 –</w:t>
      </w:r>
      <w:r w:rsidR="00206C98">
        <w:t xml:space="preserve"> </w:t>
      </w:r>
      <w:r>
        <w:t>Exerc</w:t>
      </w:r>
      <w:r w:rsidR="007C64A1">
        <w:t>ise</w:t>
      </w:r>
      <w:r>
        <w:t xml:space="preserve"> </w:t>
      </w:r>
      <w:r w:rsidR="00206C98">
        <w:t>–</w:t>
      </w:r>
      <w:r>
        <w:t xml:space="preserve"> </w:t>
      </w:r>
      <w:r w:rsidR="00206C98">
        <w:t xml:space="preserve">OLAP </w:t>
      </w:r>
      <w:r w:rsidR="00146135">
        <w:t xml:space="preserve">Dimensional Modeling </w:t>
      </w:r>
      <w:r>
        <w:t>using COVID Data</w:t>
      </w:r>
      <w:r w:rsidR="00D42E1F">
        <w:t xml:space="preserve">  </w:t>
      </w:r>
    </w:p>
    <w:p w14:paraId="546CA732" w14:textId="77777777" w:rsidR="004F1822" w:rsidRDefault="004F1822"/>
    <w:p w14:paraId="546CA733" w14:textId="1C731893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Class </w:t>
      </w:r>
      <w:r w:rsidR="009F2C10">
        <w:rPr>
          <w:b/>
          <w:u w:val="single"/>
        </w:rPr>
        <w:t>8</w:t>
      </w:r>
      <w:r>
        <w:rPr>
          <w:b/>
          <w:u w:val="single"/>
        </w:rPr>
        <w:t xml:space="preserve"> – </w:t>
      </w:r>
      <w:r w:rsidR="00006DD0">
        <w:rPr>
          <w:b/>
          <w:u w:val="single"/>
        </w:rPr>
        <w:t xml:space="preserve">Storing &amp; </w:t>
      </w:r>
      <w:r>
        <w:rPr>
          <w:b/>
          <w:u w:val="single"/>
        </w:rPr>
        <w:t>Managing Data</w:t>
      </w:r>
    </w:p>
    <w:p w14:paraId="546CA734" w14:textId="62B204B1" w:rsidR="004F1822" w:rsidRDefault="00D42E1F">
      <w:r>
        <w:t xml:space="preserve">Hour 1 - ETL &amp; Data Storage, </w:t>
      </w:r>
      <w:r w:rsidR="00EE2354">
        <w:t xml:space="preserve">Example - Python: ETL </w:t>
      </w:r>
    </w:p>
    <w:p w14:paraId="180A9200" w14:textId="77777777" w:rsidR="00EE2354" w:rsidRDefault="00D42E1F" w:rsidP="00EE2354">
      <w:r>
        <w:t xml:space="preserve">Hour 2 - </w:t>
      </w:r>
      <w:r w:rsidR="00EE2354">
        <w:t xml:space="preserve">Data </w:t>
      </w:r>
      <w:proofErr w:type="spellStart"/>
      <w:r w:rsidR="00EE2354">
        <w:t>Mgmt</w:t>
      </w:r>
      <w:proofErr w:type="spellEnd"/>
      <w:r w:rsidR="00EE2354">
        <w:t>/Database Admin, Data Gov. &amp; Quality - Lecture</w:t>
      </w:r>
    </w:p>
    <w:p w14:paraId="546CA736" w14:textId="3C286AA8" w:rsidR="004F1822" w:rsidRDefault="00D42E1F">
      <w:r>
        <w:t xml:space="preserve">Hour 3 - </w:t>
      </w:r>
      <w:r w:rsidR="008D6956">
        <w:t xml:space="preserve">Examples &amp; </w:t>
      </w:r>
      <w:r>
        <w:t>Exercises - Analyze Data Quality &amp; Create Data Dictionary</w:t>
      </w:r>
      <w:r w:rsidR="007D24D0">
        <w:t>, Final Exam</w:t>
      </w:r>
    </w:p>
    <w:p w14:paraId="546CA737" w14:textId="77777777" w:rsidR="004F1822" w:rsidRDefault="00D42E1F">
      <w:pPr>
        <w:rPr>
          <w:b/>
          <w:u w:val="single"/>
        </w:rPr>
      </w:pPr>
      <w:r>
        <w:rPr>
          <w:b/>
          <w:u w:val="single"/>
        </w:rPr>
        <w:t xml:space="preserve"> </w:t>
      </w:r>
    </w:p>
    <w:p w14:paraId="546CA738" w14:textId="6DC57AD0" w:rsidR="004F1822" w:rsidRDefault="00AA6E0A">
      <w:pPr>
        <w:rPr>
          <w:b/>
          <w:u w:val="single"/>
        </w:rPr>
      </w:pPr>
      <w:r>
        <w:rPr>
          <w:b/>
          <w:u w:val="single"/>
        </w:rPr>
        <w:t xml:space="preserve">Additional </w:t>
      </w:r>
      <w:r w:rsidR="00D42E1F">
        <w:rPr>
          <w:b/>
          <w:u w:val="single"/>
        </w:rPr>
        <w:t>- Tools for Data Manipulation and Management</w:t>
      </w:r>
    </w:p>
    <w:p w14:paraId="546CA739" w14:textId="07947ED7" w:rsidR="004F1822" w:rsidRDefault="00D42E1F">
      <w:r>
        <w:t>Hour 1 – Cloud Platforms (AWS, Azure &amp; Google), NoS</w:t>
      </w:r>
      <w:r w:rsidR="00112576">
        <w:t>QL</w:t>
      </w:r>
      <w:r>
        <w:t>, ETL/Workflow Tools - Lecture</w:t>
      </w:r>
    </w:p>
    <w:p w14:paraId="53A64239" w14:textId="4692DE2A" w:rsidR="001F421F" w:rsidRDefault="00D42E1F">
      <w:r>
        <w:t>Hour 2</w:t>
      </w:r>
      <w:r w:rsidR="00C40F89">
        <w:t>+</w:t>
      </w:r>
      <w:r>
        <w:t xml:space="preserve"> – </w:t>
      </w:r>
      <w:r w:rsidR="00C951BF">
        <w:t>Working Session –</w:t>
      </w:r>
      <w:r w:rsidR="008447D2">
        <w:t xml:space="preserve"> Using </w:t>
      </w:r>
      <w:r w:rsidR="000E5929">
        <w:t>Google Cloud MySQL</w:t>
      </w:r>
      <w:r w:rsidR="008447D2">
        <w:t>/Data Studio</w:t>
      </w:r>
      <w:r w:rsidR="000E5929">
        <w:t>,</w:t>
      </w:r>
      <w:r w:rsidR="00C40F89">
        <w:t xml:space="preserve"> MS Azure,</w:t>
      </w:r>
      <w:r>
        <w:t xml:space="preserve"> </w:t>
      </w:r>
      <w:r w:rsidR="00BE4022">
        <w:t>COVID-</w:t>
      </w:r>
    </w:p>
    <w:p w14:paraId="1ABFC3F4" w14:textId="273F3907" w:rsidR="007A1B1F" w:rsidRDefault="00BE4022">
      <w:r>
        <w:t>19 Dashboard</w:t>
      </w:r>
      <w:r w:rsidR="007A5BDB">
        <w:t>, Final Project</w:t>
      </w:r>
    </w:p>
    <w:p w14:paraId="546CA73C" w14:textId="77777777" w:rsidR="004F1822" w:rsidRDefault="004F1822"/>
    <w:p w14:paraId="546CA73D" w14:textId="77777777" w:rsidR="004F1822" w:rsidRDefault="004F1822">
      <w:pPr>
        <w:rPr>
          <w:b/>
          <w:u w:val="single"/>
        </w:rPr>
      </w:pPr>
    </w:p>
    <w:sectPr w:rsidR="004F1822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E0MzE0MjQyszQwMbRU0lEKTi0uzszPAykwNKoFAKKT2ngtAAAA"/>
  </w:docVars>
  <w:rsids>
    <w:rsidRoot w:val="004F1822"/>
    <w:rsid w:val="00006DD0"/>
    <w:rsid w:val="000A6570"/>
    <w:rsid w:val="000A666C"/>
    <w:rsid w:val="000C530A"/>
    <w:rsid w:val="000D1A89"/>
    <w:rsid w:val="000E35C3"/>
    <w:rsid w:val="000E5929"/>
    <w:rsid w:val="00112576"/>
    <w:rsid w:val="00146135"/>
    <w:rsid w:val="00171249"/>
    <w:rsid w:val="0017576F"/>
    <w:rsid w:val="001C4229"/>
    <w:rsid w:val="001E14AB"/>
    <w:rsid w:val="001E7F0F"/>
    <w:rsid w:val="001F421F"/>
    <w:rsid w:val="00206C98"/>
    <w:rsid w:val="00255A56"/>
    <w:rsid w:val="00264E37"/>
    <w:rsid w:val="00291AE8"/>
    <w:rsid w:val="00291FE7"/>
    <w:rsid w:val="00293C7B"/>
    <w:rsid w:val="002D324B"/>
    <w:rsid w:val="002E3282"/>
    <w:rsid w:val="00340105"/>
    <w:rsid w:val="0034770C"/>
    <w:rsid w:val="003C04B5"/>
    <w:rsid w:val="003C19E5"/>
    <w:rsid w:val="0041648E"/>
    <w:rsid w:val="0042027B"/>
    <w:rsid w:val="004240E0"/>
    <w:rsid w:val="00434F3F"/>
    <w:rsid w:val="0044315F"/>
    <w:rsid w:val="004541AA"/>
    <w:rsid w:val="004778C0"/>
    <w:rsid w:val="004B6093"/>
    <w:rsid w:val="004F1822"/>
    <w:rsid w:val="00575234"/>
    <w:rsid w:val="0060561D"/>
    <w:rsid w:val="00637AA1"/>
    <w:rsid w:val="00646C9E"/>
    <w:rsid w:val="006846A2"/>
    <w:rsid w:val="006862C9"/>
    <w:rsid w:val="006B7995"/>
    <w:rsid w:val="006C03FC"/>
    <w:rsid w:val="006C262C"/>
    <w:rsid w:val="006C62C0"/>
    <w:rsid w:val="006E0B0E"/>
    <w:rsid w:val="006F4EAE"/>
    <w:rsid w:val="00731DA9"/>
    <w:rsid w:val="00741980"/>
    <w:rsid w:val="007A1B1F"/>
    <w:rsid w:val="007A5BDB"/>
    <w:rsid w:val="007B1B00"/>
    <w:rsid w:val="007C64A1"/>
    <w:rsid w:val="007D24D0"/>
    <w:rsid w:val="008447D2"/>
    <w:rsid w:val="00867363"/>
    <w:rsid w:val="008A0347"/>
    <w:rsid w:val="008B3A28"/>
    <w:rsid w:val="008D6956"/>
    <w:rsid w:val="008D70E9"/>
    <w:rsid w:val="008D75EF"/>
    <w:rsid w:val="008E2F8E"/>
    <w:rsid w:val="00954536"/>
    <w:rsid w:val="009A4BEF"/>
    <w:rsid w:val="009F2C10"/>
    <w:rsid w:val="00A027C2"/>
    <w:rsid w:val="00A2722B"/>
    <w:rsid w:val="00A647AD"/>
    <w:rsid w:val="00AA6E0A"/>
    <w:rsid w:val="00AC48CE"/>
    <w:rsid w:val="00AD2E75"/>
    <w:rsid w:val="00AE5BCA"/>
    <w:rsid w:val="00AF5AF9"/>
    <w:rsid w:val="00BE4022"/>
    <w:rsid w:val="00BE62DA"/>
    <w:rsid w:val="00C1614E"/>
    <w:rsid w:val="00C40F89"/>
    <w:rsid w:val="00C66009"/>
    <w:rsid w:val="00C7235D"/>
    <w:rsid w:val="00C951BF"/>
    <w:rsid w:val="00CA54EC"/>
    <w:rsid w:val="00CF2143"/>
    <w:rsid w:val="00D33B5F"/>
    <w:rsid w:val="00D42E1F"/>
    <w:rsid w:val="00E04219"/>
    <w:rsid w:val="00E105C9"/>
    <w:rsid w:val="00EE2354"/>
    <w:rsid w:val="00EE3A1F"/>
    <w:rsid w:val="00F31D4C"/>
    <w:rsid w:val="00F464D0"/>
    <w:rsid w:val="00F51146"/>
    <w:rsid w:val="00F53E0E"/>
    <w:rsid w:val="00F66715"/>
    <w:rsid w:val="00F739D7"/>
    <w:rsid w:val="00F85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6CA707"/>
  <w15:docId w15:val="{83BCE853-3DE9-4174-847F-0442174E18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bergmann56/OSDA-DataManipulationAndManagement" TargetMode="External"/><Relationship Id="rId3" Type="http://schemas.openxmlformats.org/officeDocument/2006/relationships/customXml" Target="../customXml/item3.xml"/><Relationship Id="rId7" Type="http://schemas.openxmlformats.org/officeDocument/2006/relationships/hyperlink" Target="mailto:jeremy@jbanalyticsconsulting.com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AE5FF8884FBCC46A94BDD1B492108E6" ma:contentTypeVersion="13" ma:contentTypeDescription="Create a new document." ma:contentTypeScope="" ma:versionID="f439f2e49180bb00408ad0d026c13537">
  <xsd:schema xmlns:xsd="http://www.w3.org/2001/XMLSchema" xmlns:xs="http://www.w3.org/2001/XMLSchema" xmlns:p="http://schemas.microsoft.com/office/2006/metadata/properties" xmlns:ns3="e7795b0c-9a89-4033-94e7-391f0f671894" xmlns:ns4="5042d2e0-26dc-4e42-a5b1-71a439de03f7" targetNamespace="http://schemas.microsoft.com/office/2006/metadata/properties" ma:root="true" ma:fieldsID="b82266e9d71115d6b83f7b8c275617ae" ns3:_="" ns4:_="">
    <xsd:import namespace="e7795b0c-9a89-4033-94e7-391f0f671894"/>
    <xsd:import namespace="5042d2e0-26dc-4e42-a5b1-71a439de03f7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Locatio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7795b0c-9a89-4033-94e7-391f0f67189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1" nillable="true" ma:displayName="MediaServiceAutoTags" ma:description="" ma:internalName="MediaServiceAutoTags" ma:readOnly="true">
      <xsd:simpleType>
        <xsd:restriction base="dms:Text"/>
      </xsd:simpleType>
    </xsd:element>
    <xsd:element name="MediaServiceLocation" ma:index="12" nillable="true" ma:displayName="MediaServiceLocation" ma:description="" ma:internalName="MediaServiceLocation" ma:readOnly="true">
      <xsd:simpleType>
        <xsd:restriction base="dms:Text"/>
      </xsd:simpleType>
    </xsd:element>
    <xsd:element name="MediaServiceOCR" ma:index="16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42d2e0-26dc-4e42-a5b1-71a439de03f7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5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986811E-DA74-4C1B-850E-4A0A8F7C7DB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4F171B08-363B-4A55-A592-C3C93C21640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29C2C372-E598-4CD0-A828-C2D7442922F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7795b0c-9a89-4033-94e7-391f0f671894"/>
    <ds:schemaRef ds:uri="5042d2e0-26dc-4e42-a5b1-71a439de03f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2</Pages>
  <Words>558</Words>
  <Characters>318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TB Ventures LLC</dc:creator>
  <cp:lastModifiedBy>Jeremy Bergmann</cp:lastModifiedBy>
  <cp:revision>11</cp:revision>
  <cp:lastPrinted>2020-06-02T18:12:00Z</cp:lastPrinted>
  <dcterms:created xsi:type="dcterms:W3CDTF">2021-10-18T16:26:00Z</dcterms:created>
  <dcterms:modified xsi:type="dcterms:W3CDTF">2021-10-18T22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AE5FF8884FBCC46A94BDD1B492108E6</vt:lpwstr>
  </property>
</Properties>
</file>